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55A123" w14:textId="77777777"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14:paraId="4D137DA7" w14:textId="77777777" w:rsidR="00934236" w:rsidRPr="00934236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B502EF">
        <w:rPr>
          <w:rFonts w:ascii="Bookman Old Style" w:hAnsi="Bookman Old Style" w:cs="Times New Roman"/>
          <w:b/>
          <w:sz w:val="24"/>
          <w:szCs w:val="24"/>
        </w:rPr>
        <w:t>29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2020</w:t>
      </w:r>
    </w:p>
    <w:p w14:paraId="7FC84383" w14:textId="77777777"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D2E7B5" w14:textId="77777777"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60FF2FA" w14:textId="77777777"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CE9540F" w14:textId="0ADD1828" w:rsidR="00980989" w:rsidRDefault="00AB0651" w:rsidP="00C7615B">
      <w:pPr>
        <w:pStyle w:val="NoSpacing"/>
        <w:ind w:left="1418" w:hanging="1418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title</w:t>
      </w:r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C7615B" w:rsidRPr="00C7615B">
        <w:rPr>
          <w:rFonts w:ascii="Times New Roman" w:hAnsi="Times New Roman"/>
          <w:sz w:val="24"/>
          <w:szCs w:val="24"/>
        </w:rPr>
        <w:t>The Effect of STEM-</w:t>
      </w:r>
      <w:proofErr w:type="spellStart"/>
      <w:r w:rsidR="00C7615B" w:rsidRPr="00C7615B">
        <w:rPr>
          <w:rFonts w:ascii="Times New Roman" w:hAnsi="Times New Roman"/>
          <w:sz w:val="24"/>
          <w:szCs w:val="24"/>
        </w:rPr>
        <w:t>PjBL</w:t>
      </w:r>
      <w:proofErr w:type="spellEnd"/>
      <w:r w:rsidR="00C7615B" w:rsidRPr="00C7615B">
        <w:rPr>
          <w:rFonts w:ascii="Times New Roman" w:hAnsi="Times New Roman"/>
          <w:sz w:val="24"/>
          <w:szCs w:val="24"/>
        </w:rPr>
        <w:t xml:space="preserve"> and Discovery Learning on Improving Students' Problem-Solving Skills of Impulse and Momentum Topic</w:t>
      </w:r>
    </w:p>
    <w:p w14:paraId="7E4AAB5F" w14:textId="77777777"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9D593F" w14:textId="282720CE" w:rsidR="007A4602" w:rsidRPr="002E605E" w:rsidRDefault="00AB0651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4602" w:rsidRPr="002E605E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13551" w:rsidRPr="002E605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2E605E">
        <w:rPr>
          <w:rFonts w:ascii="Times New Roman" w:hAnsi="Times New Roman" w:cs="Times New Roman"/>
          <w:sz w:val="24"/>
          <w:szCs w:val="24"/>
        </w:rPr>
        <w:t xml:space="preserve"> </w:t>
      </w:r>
      <w:r w:rsidR="002E605E" w:rsidRPr="002E605E">
        <w:rPr>
          <w:rFonts w:ascii="Times New Roman" w:hAnsi="Times New Roman" w:cs="Times New Roman"/>
          <w:sz w:val="24"/>
          <w:szCs w:val="24"/>
        </w:rPr>
        <w:t>Endang Purwaningsih</w:t>
      </w:r>
    </w:p>
    <w:p w14:paraId="5C757192" w14:textId="2F2C4730" w:rsidR="007A4602" w:rsidRPr="002E605E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2E605E"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2E605E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8810A3" w:rsidRPr="002E605E">
        <w:rPr>
          <w:rFonts w:ascii="Times New Roman" w:hAnsi="Times New Roman" w:cs="Times New Roman"/>
          <w:sz w:val="24"/>
          <w:szCs w:val="24"/>
        </w:rPr>
        <w:t xml:space="preserve"> </w:t>
      </w:r>
      <w:r w:rsidR="002E605E" w:rsidRPr="002E605E">
        <w:rPr>
          <w:rFonts w:ascii="Times New Roman" w:hAnsi="Times New Roman" w:cs="Times New Roman"/>
          <w:sz w:val="24"/>
          <w:szCs w:val="24"/>
        </w:rPr>
        <w:t xml:space="preserve"> Sinta Purwita Sari</w:t>
      </w:r>
    </w:p>
    <w:p w14:paraId="2092C3E9" w14:textId="0D9C66F5" w:rsidR="007A4602" w:rsidRPr="002E605E" w:rsidRDefault="007A4602" w:rsidP="007A4602">
      <w:pPr>
        <w:ind w:left="144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E605E"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2E60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605E" w:rsidRPr="002E60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nisa Maya Sari</w:t>
      </w:r>
    </w:p>
    <w:p w14:paraId="6AE2A674" w14:textId="64834C2E" w:rsidR="002E605E" w:rsidRPr="002E605E" w:rsidRDefault="002E605E" w:rsidP="007A4602">
      <w:pPr>
        <w:ind w:left="14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605E">
        <w:rPr>
          <w:rFonts w:ascii="Times New Roman" w:hAnsi="Times New Roman" w:cs="Times New Roman"/>
          <w:bCs/>
          <w:sz w:val="24"/>
          <w:szCs w:val="24"/>
        </w:rPr>
        <w:t xml:space="preserve">  4. </w:t>
      </w:r>
      <w:r w:rsidRPr="002E60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hmad Suryadi</w:t>
      </w:r>
    </w:p>
    <w:p w14:paraId="39727B44" w14:textId="77777777"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B502EF">
        <w:rPr>
          <w:rFonts w:ascii="Times New Roman" w:hAnsi="Times New Roman" w:cs="Times New Roman"/>
          <w:sz w:val="24"/>
          <w:szCs w:val="24"/>
        </w:rPr>
        <w:t>December</w:t>
      </w:r>
      <w:r w:rsidR="00116328">
        <w:rPr>
          <w:rFonts w:ascii="Times New Roman" w:hAnsi="Times New Roman" w:cs="Times New Roman"/>
          <w:sz w:val="24"/>
          <w:szCs w:val="24"/>
        </w:rPr>
        <w:t xml:space="preserve"> 2020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14:paraId="77EFAD53" w14:textId="77777777"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0D95040" w14:textId="77777777"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E86DE8" w14:textId="77777777"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ECD4222" w14:textId="58D366A3" w:rsidR="00AB0651" w:rsidRPr="004F27B8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810A3">
        <w:rPr>
          <w:rFonts w:ascii="Times New Roman" w:hAnsi="Times New Roman" w:cs="Times New Roman"/>
          <w:sz w:val="24"/>
          <w:szCs w:val="24"/>
        </w:rPr>
        <w:t>Mal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E605E">
        <w:rPr>
          <w:rFonts w:ascii="Times New Roman" w:hAnsi="Times New Roman" w:cs="Times New Roman"/>
          <w:sz w:val="24"/>
          <w:szCs w:val="24"/>
        </w:rPr>
        <w:t>15</w:t>
      </w:r>
      <w:r w:rsidR="004F27B8">
        <w:rPr>
          <w:rFonts w:ascii="Times New Roman" w:hAnsi="Times New Roman" w:cs="Times New Roman"/>
          <w:sz w:val="24"/>
          <w:szCs w:val="24"/>
        </w:rPr>
        <w:t>-12-2020</w:t>
      </w:r>
    </w:p>
    <w:p w14:paraId="336EFF13" w14:textId="77777777" w:rsidR="00F948C5" w:rsidRPr="00F948C5" w:rsidRDefault="00AB0651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14:paraId="443C44E2" w14:textId="03C835E8" w:rsidR="000C46F4" w:rsidRDefault="008810A3" w:rsidP="008810A3">
      <w:pPr>
        <w:ind w:left="5954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9E20FA8" wp14:editId="0597B66C">
            <wp:extent cx="1276350" cy="828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013A8" w14:textId="1979E478" w:rsidR="00F948C5" w:rsidRPr="00F948C5" w:rsidRDefault="00380E65" w:rsidP="008810A3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r w:rsidR="008810A3">
        <w:rPr>
          <w:rFonts w:ascii="Times New Roman" w:hAnsi="Times New Roman" w:cs="Times New Roman"/>
          <w:sz w:val="24"/>
          <w:szCs w:val="24"/>
        </w:rPr>
        <w:t>Endang Purwaningsih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7BDEDAAF" w14:textId="77777777" w:rsidR="000C46F4" w:rsidRDefault="000C46F4" w:rsidP="000C46F4">
      <w:pPr>
        <w:jc w:val="both"/>
        <w:rPr>
          <w:lang w:val="en-US"/>
        </w:rPr>
      </w:pPr>
    </w:p>
    <w:p w14:paraId="2F7876CB" w14:textId="77777777"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8810A3">
      <w:headerReference w:type="default" r:id="rId8"/>
      <w:pgSz w:w="12240" w:h="15840"/>
      <w:pgMar w:top="1440" w:right="1608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82CDF" w14:textId="77777777" w:rsidR="00DE51DC" w:rsidRDefault="00DE51DC" w:rsidP="00934236">
      <w:pPr>
        <w:spacing w:after="0" w:line="240" w:lineRule="auto"/>
      </w:pPr>
      <w:r>
        <w:separator/>
      </w:r>
    </w:p>
  </w:endnote>
  <w:endnote w:type="continuationSeparator" w:id="0">
    <w:p w14:paraId="0EFE0EB8" w14:textId="77777777" w:rsidR="00DE51DC" w:rsidRDefault="00DE51DC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54060" w14:textId="77777777" w:rsidR="00DE51DC" w:rsidRDefault="00DE51DC" w:rsidP="00934236">
      <w:pPr>
        <w:spacing w:after="0" w:line="240" w:lineRule="auto"/>
      </w:pPr>
      <w:r>
        <w:separator/>
      </w:r>
    </w:p>
  </w:footnote>
  <w:footnote w:type="continuationSeparator" w:id="0">
    <w:p w14:paraId="60F81860" w14:textId="77777777" w:rsidR="00DE51DC" w:rsidRDefault="00DE51DC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93231" w14:textId="77777777"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014EFD" wp14:editId="59403120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5F2DF0" w14:textId="77777777"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4B703859" wp14:editId="2B2E8301">
                                <wp:extent cx="790575" cy="790575"/>
                                <wp:effectExtent l="0" t="0" r="9525" b="9525"/>
                                <wp:docPr id="83" name="Picture 83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A98427" wp14:editId="183F7262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56EA31" w14:textId="77777777"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32647A95" wp14:editId="53BF68F7">
                                <wp:extent cx="742950" cy="990601"/>
                                <wp:effectExtent l="0" t="0" r="0" b="0"/>
                                <wp:docPr id="84" name="Picture 8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14:paraId="1AF78334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14:paraId="24712FF8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14:paraId="2549FAE9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14:paraId="222B90DE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14:paraId="7C614E6A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14:paraId="3C0A3A6F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14:paraId="6F708CF6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14:paraId="4BDCB500" w14:textId="77777777"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14:paraId="6D188FBF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14:paraId="624F8EEA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14:paraId="212AA304" w14:textId="77777777" w:rsidR="00934236" w:rsidRDefault="00116328" w:rsidP="00934236">
    <w:pPr>
      <w:ind w:left="-567" w:right="-755"/>
      <w:rPr>
        <w:sz w:val="12"/>
      </w:rPr>
    </w:pPr>
    <w:r>
      <w:rPr>
        <w:noProof/>
        <w:lang w:eastAsia="id-ID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5513E581" wp14:editId="77585FC6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14:paraId="7BBC9B87" w14:textId="77777777"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QUA2H/UUSwAAAA="/>
  </w:docVars>
  <w:rsids>
    <w:rsidRoot w:val="000C46F4"/>
    <w:rsid w:val="00042FDE"/>
    <w:rsid w:val="000C46F4"/>
    <w:rsid w:val="000E2BE9"/>
    <w:rsid w:val="00116328"/>
    <w:rsid w:val="0014523A"/>
    <w:rsid w:val="00226200"/>
    <w:rsid w:val="002E605E"/>
    <w:rsid w:val="00322704"/>
    <w:rsid w:val="00380E65"/>
    <w:rsid w:val="003C0E1B"/>
    <w:rsid w:val="00416589"/>
    <w:rsid w:val="0042036C"/>
    <w:rsid w:val="00423E87"/>
    <w:rsid w:val="004624A1"/>
    <w:rsid w:val="004D6960"/>
    <w:rsid w:val="004F27B8"/>
    <w:rsid w:val="005722F7"/>
    <w:rsid w:val="005E1382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8810A3"/>
    <w:rsid w:val="00913551"/>
    <w:rsid w:val="00934236"/>
    <w:rsid w:val="00980989"/>
    <w:rsid w:val="009C0A8B"/>
    <w:rsid w:val="00A36F90"/>
    <w:rsid w:val="00A7575B"/>
    <w:rsid w:val="00AA077A"/>
    <w:rsid w:val="00AB0651"/>
    <w:rsid w:val="00B428A3"/>
    <w:rsid w:val="00B502EF"/>
    <w:rsid w:val="00C30CF8"/>
    <w:rsid w:val="00C7615B"/>
    <w:rsid w:val="00C860CE"/>
    <w:rsid w:val="00DE51DC"/>
    <w:rsid w:val="00E90F04"/>
    <w:rsid w:val="00EA177D"/>
    <w:rsid w:val="00ED17EB"/>
    <w:rsid w:val="00EE44A1"/>
    <w:rsid w:val="00EE6396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41222A"/>
  <w15:docId w15:val="{AD01BF5A-C913-43D6-8A06-EA3FDB0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AS-51</cp:lastModifiedBy>
  <cp:revision>4</cp:revision>
  <cp:lastPrinted>2018-03-13T07:24:00Z</cp:lastPrinted>
  <dcterms:created xsi:type="dcterms:W3CDTF">2020-12-23T17:01:00Z</dcterms:created>
  <dcterms:modified xsi:type="dcterms:W3CDTF">2020-12-23T22:56:00Z</dcterms:modified>
</cp:coreProperties>
</file>